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E49F2D" w14:textId="77777777" w:rsidR="00741A27" w:rsidRDefault="00235008" w:rsidP="00E46A0C">
      <w:pPr>
        <w:pStyle w:val="Title"/>
      </w:pPr>
      <w:r>
        <w:t>Aplikacje Internetowe</w:t>
      </w:r>
    </w:p>
    <w:p w14:paraId="26BB7B08" w14:textId="77777777" w:rsidR="00E46A0C" w:rsidRPr="00422117" w:rsidRDefault="00E46A0C" w:rsidP="00E46A0C">
      <w:pPr>
        <w:pStyle w:val="Subtitle"/>
      </w:pPr>
      <w:r w:rsidRPr="00422117">
        <w:t xml:space="preserve">Sprawozdanie – Lab </w:t>
      </w:r>
      <w:r w:rsidR="00FC7529">
        <w:t>6</w:t>
      </w:r>
      <w:r w:rsidR="00A560E9" w:rsidRPr="00422117">
        <w:t xml:space="preserve"> – </w:t>
      </w:r>
      <w:r w:rsidR="00422117">
        <w:t>TypeScript i CSS Zen</w:t>
      </w:r>
    </w:p>
    <w:p w14:paraId="016BBB26" w14:textId="74DEE5C8" w:rsidR="00E46A0C" w:rsidRDefault="00E46A0C" w:rsidP="00E46A0C">
      <w:r>
        <w:t xml:space="preserve">Data laboratorium: </w:t>
      </w:r>
      <w:r w:rsidR="009E3586">
        <w:t>12.12.2021</w:t>
      </w:r>
    </w:p>
    <w:p w14:paraId="1CF76118" w14:textId="67B314DB" w:rsidR="00E46A0C" w:rsidRDefault="00E46A0C" w:rsidP="00E46A0C">
      <w:r>
        <w:t xml:space="preserve">Autor: </w:t>
      </w:r>
      <w:r w:rsidR="009E3586">
        <w:t>Lewicki Maciej</w:t>
      </w:r>
    </w:p>
    <w:p w14:paraId="5954A9B7" w14:textId="4FAA8B45" w:rsidR="00E46A0C" w:rsidRDefault="00E46A0C" w:rsidP="00E46A0C">
      <w:r>
        <w:t xml:space="preserve">Grupa: </w:t>
      </w:r>
      <w:r w:rsidR="009E3586">
        <w:t>42</w:t>
      </w:r>
    </w:p>
    <w:p w14:paraId="1FFFA836" w14:textId="77777777" w:rsidR="00F03579" w:rsidRPr="00E46A0C" w:rsidRDefault="00F03579" w:rsidP="00E46A0C">
      <w:r>
        <w:t xml:space="preserve">Wersja: </w:t>
      </w:r>
      <w:r w:rsidR="0076733F">
        <w:t>202</w:t>
      </w:r>
      <w:r w:rsidR="00793D81">
        <w:t>1</w:t>
      </w:r>
      <w:r>
        <w:t>/20</w:t>
      </w:r>
      <w:r w:rsidR="00793D81">
        <w:t>22</w:t>
      </w:r>
      <w:r>
        <w:t>-zima</w:t>
      </w:r>
    </w:p>
    <w:p w14:paraId="2DE4EFCB" w14:textId="77777777" w:rsidR="00E46A0C" w:rsidRDefault="00E46A0C" w:rsidP="00E46A0C">
      <w:pPr>
        <w:pStyle w:val="Heading1"/>
      </w:pPr>
      <w:r>
        <w:t>Wprowadzenie</w:t>
      </w:r>
    </w:p>
    <w:p w14:paraId="42CFFFDC" w14:textId="77777777" w:rsidR="00F03579" w:rsidRPr="00F03579" w:rsidRDefault="00F03579" w:rsidP="00F03579">
      <w:pPr>
        <w:pStyle w:val="Instrukcja"/>
      </w:pPr>
      <w:r>
        <w:t>Tutaj należy umieścić 2-3 zdania opisujące zawartość sprawozdania i streszczające przebieg laboratorium. Wypełnienie tej rubryki warunkuje dalsze sprawdzenie sprawozdania.</w:t>
      </w:r>
    </w:p>
    <w:p w14:paraId="40976ED8" w14:textId="5E19D17A" w:rsidR="00E46A0C" w:rsidRDefault="009E3586" w:rsidP="00E46A0C">
      <w:r>
        <w:t>Celem zadania było zaznajomienie się ze środowiskiem „typescript” oraz dodanie do strony internetowej możliwości zmiany css za pomocą przycisku.</w:t>
      </w:r>
    </w:p>
    <w:p w14:paraId="0C8418BB" w14:textId="3F5B64F3" w:rsidR="00E46A0C" w:rsidRDefault="00422117" w:rsidP="00E46A0C">
      <w:pPr>
        <w:pStyle w:val="Heading1"/>
      </w:pPr>
      <w:r>
        <w:t>Działający mechanizm budowy TypeScript</w:t>
      </w:r>
    </w:p>
    <w:p w14:paraId="42B5839E" w14:textId="0A6EE637" w:rsidR="000772FB" w:rsidRPr="00422117" w:rsidRDefault="00DD0FE7" w:rsidP="000772FB">
      <w:pPr>
        <w:pStyle w:val="Instrukcja"/>
      </w:pPr>
      <w:r>
        <w:t xml:space="preserve">Należy </w:t>
      </w:r>
      <w:r w:rsidR="00422117">
        <w:t>udokumentować poprawne funkcjonowanie konfiguracji budowania stosu TS, minifikacji i podłączanie do strony HTML</w:t>
      </w:r>
      <w:r>
        <w:t xml:space="preserve">. </w:t>
      </w:r>
      <w:r w:rsidRPr="00422117">
        <w:t>1 punkt</w:t>
      </w:r>
      <w:r w:rsidR="007E73BF" w:rsidRPr="00422117">
        <w:t>.</w:t>
      </w:r>
    </w:p>
    <w:p w14:paraId="48871B64" w14:textId="223F64AB" w:rsidR="00E46A0C" w:rsidRDefault="009E3586" w:rsidP="00E46A0C">
      <w:r w:rsidRPr="009E3586">
        <w:drawing>
          <wp:anchor distT="0" distB="0" distL="114300" distR="114300" simplePos="0" relativeHeight="251659264" behindDoc="0" locked="0" layoutInCell="1" allowOverlap="1" wp14:anchorId="5B0939B8" wp14:editId="789BE07A">
            <wp:simplePos x="0" y="0"/>
            <wp:positionH relativeFrom="column">
              <wp:posOffset>0</wp:posOffset>
            </wp:positionH>
            <wp:positionV relativeFrom="paragraph">
              <wp:posOffset>247650</wp:posOffset>
            </wp:positionV>
            <wp:extent cx="6645910" cy="2046605"/>
            <wp:effectExtent l="0" t="0" r="2540" b="0"/>
            <wp:wrapTopAndBottom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46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46A0C" w:rsidRPr="009E3586">
        <w:t>…</w:t>
      </w:r>
    </w:p>
    <w:p w14:paraId="330A6636" w14:textId="052566A8" w:rsidR="009E3586" w:rsidRPr="009E3586" w:rsidRDefault="009E3586" w:rsidP="00E46A0C"/>
    <w:p w14:paraId="0232A0C0" w14:textId="1692DAE2" w:rsidR="00E46A0C" w:rsidRPr="00422117" w:rsidRDefault="00422117" w:rsidP="00E46A0C">
      <w:pPr>
        <w:pStyle w:val="Heading1"/>
      </w:pPr>
      <w:r w:rsidRPr="00422117">
        <w:t>Działająca strona z dynamicznie p</w:t>
      </w:r>
      <w:r>
        <w:t>odłączonym domyślnym stylem CSS</w:t>
      </w:r>
    </w:p>
    <w:p w14:paraId="1B639317" w14:textId="2356D03A" w:rsidR="00482802" w:rsidRPr="00E46A0C" w:rsidRDefault="00537428" w:rsidP="009E3586">
      <w:pPr>
        <w:pStyle w:val="Instrukcja"/>
      </w:pPr>
      <w:r w:rsidRPr="00537428">
        <w:drawing>
          <wp:anchor distT="0" distB="0" distL="114300" distR="114300" simplePos="0" relativeHeight="251660800" behindDoc="0" locked="0" layoutInCell="1" allowOverlap="1" wp14:anchorId="1C119604" wp14:editId="10CDF893">
            <wp:simplePos x="0" y="0"/>
            <wp:positionH relativeFrom="column">
              <wp:posOffset>447675</wp:posOffset>
            </wp:positionH>
            <wp:positionV relativeFrom="paragraph">
              <wp:posOffset>868680</wp:posOffset>
            </wp:positionV>
            <wp:extent cx="2086266" cy="1381318"/>
            <wp:effectExtent l="0" t="0" r="9525" b="9525"/>
            <wp:wrapTopAndBottom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86266" cy="138131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37428">
        <w:drawing>
          <wp:anchor distT="0" distB="0" distL="114300" distR="114300" simplePos="0" relativeHeight="251662848" behindDoc="0" locked="0" layoutInCell="1" allowOverlap="1" wp14:anchorId="78574818" wp14:editId="130F9AF1">
            <wp:simplePos x="0" y="0"/>
            <wp:positionH relativeFrom="column">
              <wp:posOffset>4171950</wp:posOffset>
            </wp:positionH>
            <wp:positionV relativeFrom="paragraph">
              <wp:posOffset>611505</wp:posOffset>
            </wp:positionV>
            <wp:extent cx="2114845" cy="1933845"/>
            <wp:effectExtent l="0" t="0" r="0" b="9525"/>
            <wp:wrapTopAndBottom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22117">
        <w:t>Należy zaprezentować poprawność funkcjonowania mechanizmu dynamicznego podłączania stylu CSS do strony</w:t>
      </w:r>
      <w:r w:rsidR="000772FB">
        <w:t>.</w:t>
      </w:r>
      <w:r w:rsidR="00DD0FE7">
        <w:t xml:space="preserve"> 1 punkt.</w:t>
      </w:r>
    </w:p>
    <w:p w14:paraId="76F2D27A" w14:textId="4FF273F1" w:rsidR="009E3586" w:rsidRDefault="009E3586" w:rsidP="00482802">
      <w:pPr>
        <w:pStyle w:val="Heading1"/>
      </w:pPr>
    </w:p>
    <w:p w14:paraId="560EA88E" w14:textId="66473FE7" w:rsidR="00482802" w:rsidRPr="00422117" w:rsidRDefault="00422117" w:rsidP="00482802">
      <w:pPr>
        <w:pStyle w:val="Heading1"/>
      </w:pPr>
      <w:r>
        <w:t>Dynamicznie tworzony obszar z linkami do innych stylów</w:t>
      </w:r>
    </w:p>
    <w:p w14:paraId="0B652934" w14:textId="062B236A" w:rsidR="00482802" w:rsidRDefault="00537428" w:rsidP="00482802">
      <w:pPr>
        <w:pStyle w:val="Instrukcja"/>
      </w:pPr>
      <w:r w:rsidRPr="00537428">
        <w:lastRenderedPageBreak/>
        <w:drawing>
          <wp:anchor distT="0" distB="0" distL="114300" distR="114300" simplePos="0" relativeHeight="251664896" behindDoc="0" locked="0" layoutInCell="1" allowOverlap="1" wp14:anchorId="73790FF5" wp14:editId="69DE16D5">
            <wp:simplePos x="0" y="0"/>
            <wp:positionH relativeFrom="column">
              <wp:posOffset>0</wp:posOffset>
            </wp:positionH>
            <wp:positionV relativeFrom="paragraph">
              <wp:posOffset>438785</wp:posOffset>
            </wp:positionV>
            <wp:extent cx="6645910" cy="2151380"/>
            <wp:effectExtent l="0" t="0" r="2540" b="1270"/>
            <wp:wrapTopAndBottom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151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22117">
        <w:t>Należy udokumentować działanie mechanizmu podłączającego do strony listę linków podmieniających style CSS.</w:t>
      </w:r>
      <w:r w:rsidR="00482802">
        <w:t xml:space="preserve"> 1 punkt.</w:t>
      </w:r>
    </w:p>
    <w:p w14:paraId="42EA6CA8" w14:textId="2336BE31" w:rsidR="00BB22F1" w:rsidRDefault="00482802" w:rsidP="00BB22F1">
      <w:r>
        <w:t>…</w:t>
      </w:r>
    </w:p>
    <w:p w14:paraId="36574EC9" w14:textId="77777777" w:rsidR="007E73BF" w:rsidRDefault="00422117" w:rsidP="007E73BF">
      <w:pPr>
        <w:pStyle w:val="Heading1"/>
      </w:pPr>
      <w:r>
        <w:t>Dynamiczna podmiana stylów</w:t>
      </w:r>
    </w:p>
    <w:p w14:paraId="4E76421F" w14:textId="77777777" w:rsidR="007E73BF" w:rsidRDefault="00422117" w:rsidP="007E73BF">
      <w:pPr>
        <w:pStyle w:val="Instrukcja"/>
      </w:pPr>
      <w:r>
        <w:t>Należy udokumentować działanie mechanizmu podmieniającego dynamicznie style na stronie po kliknięciu w odpowiednie linki</w:t>
      </w:r>
      <w:r w:rsidR="007E73BF">
        <w:t xml:space="preserve">. </w:t>
      </w:r>
      <w:r w:rsidR="00DD0FE7">
        <w:t>1</w:t>
      </w:r>
      <w:r w:rsidR="007E73BF">
        <w:t xml:space="preserve"> punkt.</w:t>
      </w:r>
    </w:p>
    <w:p w14:paraId="29D37595" w14:textId="081EE158" w:rsidR="007E73BF" w:rsidRDefault="00BB22F1" w:rsidP="007E73BF">
      <w:r>
        <w:t>…</w:t>
      </w:r>
    </w:p>
    <w:p w14:paraId="23B79907" w14:textId="64C7779E" w:rsidR="00537428" w:rsidRDefault="00537428" w:rsidP="007E73BF">
      <w:r w:rsidRPr="00537428">
        <w:drawing>
          <wp:anchor distT="0" distB="0" distL="114300" distR="114300" simplePos="0" relativeHeight="251667456" behindDoc="0" locked="0" layoutInCell="1" allowOverlap="1" wp14:anchorId="5344E228" wp14:editId="1F89252C">
            <wp:simplePos x="0" y="0"/>
            <wp:positionH relativeFrom="column">
              <wp:posOffset>0</wp:posOffset>
            </wp:positionH>
            <wp:positionV relativeFrom="paragraph">
              <wp:posOffset>247650</wp:posOffset>
            </wp:positionV>
            <wp:extent cx="4620270" cy="1381318"/>
            <wp:effectExtent l="0" t="0" r="0" b="9525"/>
            <wp:wrapTopAndBottom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20270" cy="138131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0529232" w14:textId="77777777" w:rsidR="00E46A0C" w:rsidRDefault="00E46A0C" w:rsidP="00E46A0C">
      <w:pPr>
        <w:pStyle w:val="Heading1"/>
      </w:pPr>
      <w:r>
        <w:t>Linki i uwagi</w:t>
      </w:r>
    </w:p>
    <w:p w14:paraId="6ABF636D" w14:textId="77777777" w:rsidR="002E5CF8" w:rsidRPr="002E5CF8" w:rsidRDefault="002E5CF8" w:rsidP="002E5CF8">
      <w:pPr>
        <w:pStyle w:val="Instrukcja"/>
      </w:pPr>
      <w:r>
        <w:t xml:space="preserve">W tej sekcji należy umieścić link do </w:t>
      </w:r>
      <w:r w:rsidR="0099091F">
        <w:t xml:space="preserve">działającej aplikacji </w:t>
      </w:r>
      <w:r>
        <w:t>oraz dowolne uwagi.</w:t>
      </w:r>
    </w:p>
    <w:p w14:paraId="446C1895" w14:textId="01945201" w:rsidR="00F03579" w:rsidRPr="00F03579" w:rsidRDefault="00537428" w:rsidP="00F03579">
      <w:r w:rsidRPr="00537428">
        <w:t>http://www.ai-labo1.ml/</w:t>
      </w:r>
    </w:p>
    <w:p w14:paraId="01F7E17A" w14:textId="77777777" w:rsidR="00F03579" w:rsidRDefault="00F03579" w:rsidP="00F03579"/>
    <w:p w14:paraId="1D91B487" w14:textId="77777777" w:rsidR="00E46A0C" w:rsidRPr="00F03579" w:rsidRDefault="00F03579" w:rsidP="00F03579">
      <w:pPr>
        <w:tabs>
          <w:tab w:val="left" w:pos="1944"/>
        </w:tabs>
      </w:pPr>
      <w:r>
        <w:tab/>
      </w:r>
    </w:p>
    <w:sectPr w:rsidR="00E46A0C" w:rsidRPr="00F03579" w:rsidSect="00E46A0C"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F4369" w14:textId="77777777" w:rsidR="00A95993" w:rsidRDefault="00A95993" w:rsidP="00E46A0C">
      <w:pPr>
        <w:spacing w:after="0" w:line="240" w:lineRule="auto"/>
      </w:pPr>
      <w:r>
        <w:separator/>
      </w:r>
    </w:p>
  </w:endnote>
  <w:endnote w:type="continuationSeparator" w:id="0">
    <w:p w14:paraId="17F67FE4" w14:textId="77777777" w:rsidR="00A95993" w:rsidRDefault="00A95993" w:rsidP="00E46A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FF588" w14:textId="77777777" w:rsidR="00E46A0C" w:rsidRDefault="00E46A0C">
    <w:pPr>
      <w:pStyle w:val="Footer"/>
      <w:jc w:val="right"/>
    </w:pPr>
    <w:r>
      <w:tab/>
    </w:r>
    <w:r>
      <w:tab/>
    </w:r>
    <w:r>
      <w:tab/>
    </w:r>
    <w:sdt>
      <w:sdtPr>
        <w:id w:val="-590998720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>
              <w:t xml:space="preserve">Strona </w:t>
            </w:r>
            <w:r w:rsidR="003B48FB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 w:rsidR="003B48FB">
              <w:rPr>
                <w:b/>
                <w:bCs/>
                <w:sz w:val="24"/>
                <w:szCs w:val="24"/>
              </w:rPr>
              <w:fldChar w:fldCharType="separate"/>
            </w:r>
            <w:r w:rsidR="00FC7529">
              <w:rPr>
                <w:b/>
                <w:bCs/>
                <w:noProof/>
              </w:rPr>
              <w:t>1</w:t>
            </w:r>
            <w:r w:rsidR="003B48FB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 w:rsidR="003B48FB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 w:rsidR="003B48FB">
              <w:rPr>
                <w:b/>
                <w:bCs/>
                <w:sz w:val="24"/>
                <w:szCs w:val="24"/>
              </w:rPr>
              <w:fldChar w:fldCharType="separate"/>
            </w:r>
            <w:r w:rsidR="00FC7529">
              <w:rPr>
                <w:b/>
                <w:bCs/>
                <w:noProof/>
              </w:rPr>
              <w:t>1</w:t>
            </w:r>
            <w:r w:rsidR="003B48FB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235B3A60" w14:textId="77777777" w:rsidR="00E46A0C" w:rsidRDefault="00E46A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9FDED" w14:textId="77777777" w:rsidR="00A95993" w:rsidRDefault="00A95993" w:rsidP="00E46A0C">
      <w:pPr>
        <w:spacing w:after="0" w:line="240" w:lineRule="auto"/>
      </w:pPr>
      <w:r>
        <w:separator/>
      </w:r>
    </w:p>
  </w:footnote>
  <w:footnote w:type="continuationSeparator" w:id="0">
    <w:p w14:paraId="3CA3453B" w14:textId="77777777" w:rsidR="00A95993" w:rsidRDefault="00A95993" w:rsidP="00E46A0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I0MDU1NjMzMDc2MzRS0lEKTi0uzszPAykwrgUAzv/tOCwAAAA="/>
  </w:docVars>
  <w:rsids>
    <w:rsidRoot w:val="00E46A0C"/>
    <w:rsid w:val="000772FB"/>
    <w:rsid w:val="00214592"/>
    <w:rsid w:val="00235008"/>
    <w:rsid w:val="002C798C"/>
    <w:rsid w:val="002E5CF8"/>
    <w:rsid w:val="003B48FB"/>
    <w:rsid w:val="003E788C"/>
    <w:rsid w:val="00422117"/>
    <w:rsid w:val="004224E0"/>
    <w:rsid w:val="00424743"/>
    <w:rsid w:val="00482802"/>
    <w:rsid w:val="004B7722"/>
    <w:rsid w:val="004C58CE"/>
    <w:rsid w:val="00537428"/>
    <w:rsid w:val="00575128"/>
    <w:rsid w:val="005D44C8"/>
    <w:rsid w:val="00685109"/>
    <w:rsid w:val="00735B3C"/>
    <w:rsid w:val="00741A27"/>
    <w:rsid w:val="0076733F"/>
    <w:rsid w:val="00793D81"/>
    <w:rsid w:val="007E73BF"/>
    <w:rsid w:val="00833F94"/>
    <w:rsid w:val="008B38C8"/>
    <w:rsid w:val="008D3715"/>
    <w:rsid w:val="009800E8"/>
    <w:rsid w:val="0099091F"/>
    <w:rsid w:val="009E3586"/>
    <w:rsid w:val="009E5233"/>
    <w:rsid w:val="009F40BD"/>
    <w:rsid w:val="00A560E9"/>
    <w:rsid w:val="00A73897"/>
    <w:rsid w:val="00A85E97"/>
    <w:rsid w:val="00A95993"/>
    <w:rsid w:val="00BB22F1"/>
    <w:rsid w:val="00D621D9"/>
    <w:rsid w:val="00D745A7"/>
    <w:rsid w:val="00D9198E"/>
    <w:rsid w:val="00DD0FE7"/>
    <w:rsid w:val="00E240A4"/>
    <w:rsid w:val="00E37855"/>
    <w:rsid w:val="00E46A0C"/>
    <w:rsid w:val="00E76C12"/>
    <w:rsid w:val="00F03579"/>
    <w:rsid w:val="00F35B30"/>
    <w:rsid w:val="00F62867"/>
    <w:rsid w:val="00FC7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B8CEE9"/>
  <w15:docId w15:val="{52A5A3E7-A405-4A02-9006-3B575AD30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pl-P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6A0C"/>
  </w:style>
  <w:style w:type="paragraph" w:styleId="Heading1">
    <w:name w:val="heading 1"/>
    <w:basedOn w:val="Normal"/>
    <w:next w:val="Normal"/>
    <w:link w:val="Heading1Char"/>
    <w:uiPriority w:val="9"/>
    <w:qFormat/>
    <w:rsid w:val="00E46A0C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6A0C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6A0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6A0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6A0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6A0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6A0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6A0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6A0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46A0C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6A0C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6A0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46A0C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46A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46A0C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46A0C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6A0C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6A0C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6A0C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6A0C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6A0C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6A0C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46A0C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Strong">
    <w:name w:val="Strong"/>
    <w:basedOn w:val="DefaultParagraphFont"/>
    <w:uiPriority w:val="22"/>
    <w:qFormat/>
    <w:rsid w:val="00E46A0C"/>
    <w:rPr>
      <w:b/>
      <w:bCs/>
    </w:rPr>
  </w:style>
  <w:style w:type="character" w:styleId="Emphasis">
    <w:name w:val="Emphasis"/>
    <w:basedOn w:val="DefaultParagraphFont"/>
    <w:uiPriority w:val="20"/>
    <w:qFormat/>
    <w:rsid w:val="00E46A0C"/>
    <w:rPr>
      <w:i/>
      <w:iCs/>
    </w:rPr>
  </w:style>
  <w:style w:type="paragraph" w:styleId="NoSpacing">
    <w:name w:val="No Spacing"/>
    <w:uiPriority w:val="1"/>
    <w:qFormat/>
    <w:rsid w:val="00E46A0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46A0C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46A0C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46A0C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46A0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E46A0C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46A0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46A0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46A0C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46A0C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46A0C"/>
    <w:pPr>
      <w:outlineLvl w:val="9"/>
    </w:pPr>
  </w:style>
  <w:style w:type="table" w:styleId="TableGrid">
    <w:name w:val="Table Grid"/>
    <w:basedOn w:val="TableNormal"/>
    <w:uiPriority w:val="59"/>
    <w:rsid w:val="00E46A0C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6A0C"/>
  </w:style>
  <w:style w:type="paragraph" w:styleId="Footer">
    <w:name w:val="footer"/>
    <w:basedOn w:val="Normal"/>
    <w:link w:val="FooterChar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6A0C"/>
  </w:style>
  <w:style w:type="paragraph" w:customStyle="1" w:styleId="Instrukcja">
    <w:name w:val="Instrukcja"/>
    <w:basedOn w:val="Normal"/>
    <w:qFormat/>
    <w:rsid w:val="00F03579"/>
    <w:pPr>
      <w:jc w:val="both"/>
    </w:pPr>
    <w:rPr>
      <w:i/>
      <w:color w:val="595959" w:themeColor="text1" w:themeTint="A6"/>
      <w:sz w:val="18"/>
    </w:rPr>
  </w:style>
  <w:style w:type="paragraph" w:customStyle="1" w:styleId="Punktacja">
    <w:name w:val="Punktacja"/>
    <w:basedOn w:val="Normal"/>
    <w:qFormat/>
    <w:rsid w:val="00214592"/>
    <w:pPr>
      <w:jc w:val="both"/>
    </w:pPr>
    <w:rPr>
      <w:i/>
      <w:color w:val="7F7F7F" w:themeColor="text1" w:themeTint="8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192</Words>
  <Characters>1098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ur Karczmarczyk</dc:creator>
  <cp:keywords/>
  <dc:description/>
  <cp:lastModifiedBy>Maciej Lewicki</cp:lastModifiedBy>
  <cp:revision>2</cp:revision>
  <dcterms:created xsi:type="dcterms:W3CDTF">2021-12-13T20:26:00Z</dcterms:created>
  <dcterms:modified xsi:type="dcterms:W3CDTF">2021-12-13T20:26:00Z</dcterms:modified>
</cp:coreProperties>
</file>